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423C7" w14:textId="77777777" w:rsidR="003D4802" w:rsidRDefault="003D4802" w:rsidP="0046398E"/>
    <w:p w14:paraId="20FD5BCB" w14:textId="77777777" w:rsidR="003D4802" w:rsidRPr="00F27F51" w:rsidRDefault="003D4802" w:rsidP="0046398E">
      <w:pPr>
        <w:jc w:val="center"/>
        <w:rPr>
          <w:b/>
        </w:rPr>
      </w:pPr>
      <w:r>
        <w:rPr>
          <w:b/>
        </w:rPr>
        <w:t>KARTA OBIEGOWA</w:t>
      </w:r>
      <w:r w:rsidRPr="00F27F51">
        <w:rPr>
          <w:b/>
        </w:rPr>
        <w:t xml:space="preserve"> DLA STUDENTÓW ZAGRANICZNYCH</w:t>
      </w:r>
    </w:p>
    <w:p w14:paraId="32B72DB3" w14:textId="77777777" w:rsidR="003D4802" w:rsidRPr="00156668" w:rsidRDefault="003D4802" w:rsidP="0046398E">
      <w:pPr>
        <w:jc w:val="center"/>
        <w:rPr>
          <w:b/>
        </w:rPr>
      </w:pPr>
      <w:r w:rsidRPr="00156668">
        <w:rPr>
          <w:b/>
        </w:rPr>
        <w:t>Erasmus</w:t>
      </w:r>
      <w:r>
        <w:rPr>
          <w:b/>
        </w:rPr>
        <w:t>+</w:t>
      </w:r>
    </w:p>
    <w:p w14:paraId="3860F349" w14:textId="77777777" w:rsidR="003D4802" w:rsidRPr="00156668" w:rsidRDefault="003D4802" w:rsidP="0046398E">
      <w:pPr>
        <w:jc w:val="center"/>
        <w:rPr>
          <w:b/>
        </w:rPr>
      </w:pPr>
    </w:p>
    <w:p w14:paraId="7A620764" w14:textId="77777777" w:rsidR="003D4802" w:rsidRPr="00F27F51" w:rsidRDefault="003D4802" w:rsidP="0046398E">
      <w:pPr>
        <w:jc w:val="center"/>
        <w:rPr>
          <w:b/>
          <w:lang w:val="en-US"/>
        </w:rPr>
      </w:pPr>
      <w:r w:rsidRPr="00F27F51">
        <w:rPr>
          <w:b/>
          <w:lang w:val="en-US"/>
        </w:rPr>
        <w:t>DEPARTURE CHART FOR INTERNATIONAL STUDENTS</w:t>
      </w:r>
    </w:p>
    <w:p w14:paraId="1DC2794C" w14:textId="77777777" w:rsidR="003D4802" w:rsidRPr="00110B3A" w:rsidRDefault="003D4802" w:rsidP="0046398E">
      <w:pPr>
        <w:jc w:val="center"/>
        <w:rPr>
          <w:b/>
          <w:lang w:val="en-US"/>
        </w:rPr>
      </w:pPr>
      <w:r w:rsidRPr="00110B3A">
        <w:rPr>
          <w:b/>
          <w:lang w:val="en-US"/>
        </w:rPr>
        <w:t xml:space="preserve">Erasmus </w:t>
      </w:r>
      <w:r>
        <w:rPr>
          <w:b/>
          <w:lang w:val="en-US"/>
        </w:rPr>
        <w:t xml:space="preserve">+ </w:t>
      </w:r>
      <w:proofErr w:type="spellStart"/>
      <w:r w:rsidRPr="00110B3A">
        <w:rPr>
          <w:b/>
          <w:lang w:val="en-US"/>
        </w:rPr>
        <w:t>Programme</w:t>
      </w:r>
      <w:proofErr w:type="spellEnd"/>
    </w:p>
    <w:p w14:paraId="48B416BA" w14:textId="77777777" w:rsidR="003D4802" w:rsidRPr="00110B3A" w:rsidRDefault="003D4802" w:rsidP="00D97647">
      <w:pPr>
        <w:rPr>
          <w:b/>
          <w:lang w:val="en-US"/>
        </w:rPr>
      </w:pPr>
    </w:p>
    <w:p w14:paraId="3FD8A74D" w14:textId="77777777" w:rsidR="003D4802" w:rsidRPr="00D97647" w:rsidRDefault="003D4802" w:rsidP="0046398E">
      <w:pPr>
        <w:jc w:val="center"/>
        <w:rPr>
          <w:b/>
          <w:lang w:val="en-US"/>
        </w:rPr>
      </w:pPr>
    </w:p>
    <w:p w14:paraId="7597049E" w14:textId="77777777" w:rsidR="000A197E" w:rsidRPr="007969CC" w:rsidRDefault="003D4802" w:rsidP="0046398E">
      <w:pPr>
        <w:rPr>
          <w:b/>
          <w:bCs/>
          <w:lang w:val="en-US"/>
        </w:rPr>
      </w:pPr>
      <w:proofErr w:type="spellStart"/>
      <w:r w:rsidRPr="00F27F51">
        <w:rPr>
          <w:lang w:val="en-US"/>
        </w:rPr>
        <w:t>Imię</w:t>
      </w:r>
      <w:proofErr w:type="spellEnd"/>
      <w:r w:rsidRPr="00F27F51">
        <w:rPr>
          <w:lang w:val="en-US"/>
        </w:rPr>
        <w:t xml:space="preserve"> </w:t>
      </w:r>
      <w:proofErr w:type="spellStart"/>
      <w:r w:rsidRPr="00F27F51">
        <w:rPr>
          <w:lang w:val="en-US"/>
        </w:rPr>
        <w:t>i</w:t>
      </w:r>
      <w:proofErr w:type="spellEnd"/>
      <w:r w:rsidRPr="00F27F51">
        <w:rPr>
          <w:lang w:val="en-US"/>
        </w:rPr>
        <w:t xml:space="preserve"> </w:t>
      </w:r>
      <w:proofErr w:type="spellStart"/>
      <w:r w:rsidRPr="00F27F51">
        <w:rPr>
          <w:lang w:val="en-US"/>
        </w:rPr>
        <w:t>nazwisko</w:t>
      </w:r>
      <w:proofErr w:type="spellEnd"/>
      <w:r w:rsidR="00B855A7">
        <w:rPr>
          <w:lang w:val="en-US"/>
        </w:rPr>
        <w:t xml:space="preserve">/Name and surname of the student   </w:t>
      </w:r>
    </w:p>
    <w:p w14:paraId="3D9924D3" w14:textId="77777777" w:rsidR="003D4802" w:rsidRDefault="003D4802" w:rsidP="0046398E">
      <w:pPr>
        <w:rPr>
          <w:lang w:val="en-US"/>
        </w:rPr>
      </w:pPr>
      <w:proofErr w:type="spellStart"/>
      <w:r>
        <w:rPr>
          <w:lang w:val="en-US"/>
        </w:rPr>
        <w:t>Wydział</w:t>
      </w:r>
      <w:proofErr w:type="spellEnd"/>
      <w:r w:rsidR="00B855A7">
        <w:rPr>
          <w:lang w:val="en-US"/>
        </w:rPr>
        <w:t xml:space="preserve">/ </w:t>
      </w:r>
      <w:r w:rsidRPr="00F22BB7">
        <w:rPr>
          <w:b/>
          <w:lang w:val="en-US"/>
        </w:rPr>
        <w:t>Faculty</w:t>
      </w:r>
      <w:r w:rsidR="00F22BB7" w:rsidRPr="00F22BB7">
        <w:rPr>
          <w:b/>
          <w:lang w:val="en-US"/>
        </w:rPr>
        <w:t xml:space="preserve"> of Management</w:t>
      </w:r>
      <w:r w:rsidR="00F22BB7">
        <w:rPr>
          <w:lang w:val="en-US"/>
        </w:rPr>
        <w:t xml:space="preserve"> </w:t>
      </w:r>
    </w:p>
    <w:p w14:paraId="37267D35" w14:textId="77777777" w:rsidR="003D4802" w:rsidRPr="005648AC" w:rsidRDefault="003D4802" w:rsidP="00D97647">
      <w:pPr>
        <w:rPr>
          <w:b/>
          <w:lang w:val="en-US"/>
        </w:rPr>
      </w:pPr>
    </w:p>
    <w:p w14:paraId="5A9E29D4" w14:textId="77777777" w:rsidR="003D4802" w:rsidRDefault="003D4802" w:rsidP="00D97647">
      <w:pPr>
        <w:rPr>
          <w:b/>
        </w:rPr>
      </w:pPr>
      <w:r w:rsidRPr="00D97647">
        <w:rPr>
          <w:b/>
        </w:rPr>
        <w:t xml:space="preserve">Stwierdza się, że student nie posiada zobowiązań wobec niżej wymienionych jednostek/komórek organizacyjnych </w:t>
      </w:r>
      <w:r w:rsidR="00875DDA">
        <w:rPr>
          <w:b/>
        </w:rPr>
        <w:t>Politechniki Bydgoskiej</w:t>
      </w:r>
      <w:r>
        <w:rPr>
          <w:b/>
        </w:rPr>
        <w:t>.</w:t>
      </w:r>
    </w:p>
    <w:p w14:paraId="00B7801D" w14:textId="77777777" w:rsidR="003D4802" w:rsidRPr="00D97647" w:rsidRDefault="003D4802" w:rsidP="00D97647">
      <w:pPr>
        <w:rPr>
          <w:b/>
          <w:lang w:val="en-US"/>
        </w:rPr>
      </w:pPr>
      <w:r w:rsidRPr="00D97647">
        <w:rPr>
          <w:b/>
          <w:lang w:val="en-US"/>
        </w:rPr>
        <w:t xml:space="preserve">It is  to certify that the student mentioned above fulfilled commitments to the following units of </w:t>
      </w:r>
      <w:r w:rsidR="00875DDA">
        <w:rPr>
          <w:b/>
          <w:lang w:val="en-GB"/>
        </w:rPr>
        <w:t>Bydgoszcz U</w:t>
      </w:r>
      <w:r w:rsidR="00875DDA" w:rsidRPr="00975B45">
        <w:rPr>
          <w:b/>
          <w:lang w:val="en-GB"/>
        </w:rPr>
        <w:t xml:space="preserve">niversity of </w:t>
      </w:r>
      <w:r w:rsidR="00875DDA">
        <w:rPr>
          <w:b/>
          <w:lang w:val="en-GB"/>
        </w:rPr>
        <w:t>S</w:t>
      </w:r>
      <w:r w:rsidR="00875DDA" w:rsidRPr="00975B45">
        <w:rPr>
          <w:b/>
          <w:lang w:val="en-GB"/>
        </w:rPr>
        <w:t xml:space="preserve">cience and </w:t>
      </w:r>
      <w:r w:rsidR="00875DDA">
        <w:rPr>
          <w:b/>
          <w:lang w:val="en-GB"/>
        </w:rPr>
        <w:t>T</w:t>
      </w:r>
      <w:r w:rsidR="00875DDA" w:rsidRPr="00975B45">
        <w:rPr>
          <w:b/>
          <w:lang w:val="en-GB"/>
        </w:rPr>
        <w:t>echnology</w:t>
      </w:r>
      <w:r w:rsidR="00875DDA">
        <w:rPr>
          <w:b/>
          <w:lang w:val="en-US"/>
        </w:rPr>
        <w:t xml:space="preserve"> </w:t>
      </w:r>
    </w:p>
    <w:p w14:paraId="1ABA80B3" w14:textId="77777777" w:rsidR="003D4802" w:rsidRDefault="003D4802" w:rsidP="00D97647">
      <w:pPr>
        <w:rPr>
          <w:lang w:val="en-US"/>
        </w:rPr>
      </w:pPr>
    </w:p>
    <w:p w14:paraId="7FE8144A" w14:textId="77777777" w:rsidR="003D4802" w:rsidRPr="00D97647" w:rsidRDefault="003D4802" w:rsidP="0046398E"/>
    <w:p w14:paraId="055F483F" w14:textId="77777777" w:rsidR="003D4802" w:rsidRDefault="003D4802" w:rsidP="0046398E">
      <w:r w:rsidRPr="00EA4E96">
        <w:t>Akademik/</w:t>
      </w:r>
      <w:proofErr w:type="spellStart"/>
      <w:r w:rsidRPr="00EA4E96">
        <w:t>Dormitory</w:t>
      </w:r>
      <w:proofErr w:type="spellEnd"/>
      <w:r w:rsidRPr="00EA4E96">
        <w:t>……………………………………………………………………………………………………………</w:t>
      </w:r>
      <w:r>
        <w:t>..</w:t>
      </w:r>
    </w:p>
    <w:p w14:paraId="33633D3A" w14:textId="77777777" w:rsidR="003D4802" w:rsidRDefault="003D4802" w:rsidP="00D97647">
      <w:pPr>
        <w:jc w:val="center"/>
        <w:rPr>
          <w:i/>
          <w:sz w:val="16"/>
          <w:szCs w:val="16"/>
        </w:rPr>
      </w:pPr>
      <w:r w:rsidRPr="00EA4E96">
        <w:rPr>
          <w:i/>
          <w:sz w:val="16"/>
          <w:szCs w:val="16"/>
        </w:rPr>
        <w:t>(podpis pracownika/</w:t>
      </w:r>
      <w:proofErr w:type="spellStart"/>
      <w:r w:rsidRPr="00EA4E96">
        <w:rPr>
          <w:i/>
          <w:sz w:val="16"/>
          <w:szCs w:val="16"/>
        </w:rPr>
        <w:t>employee’s</w:t>
      </w:r>
      <w:proofErr w:type="spellEnd"/>
      <w:r w:rsidR="00875DDA">
        <w:rPr>
          <w:i/>
          <w:sz w:val="16"/>
          <w:szCs w:val="16"/>
        </w:rPr>
        <w:t xml:space="preserve"> </w:t>
      </w:r>
      <w:proofErr w:type="spellStart"/>
      <w:r w:rsidRPr="00EA4E96">
        <w:rPr>
          <w:i/>
          <w:sz w:val="16"/>
          <w:szCs w:val="16"/>
        </w:rPr>
        <w:t>signature</w:t>
      </w:r>
      <w:proofErr w:type="spellEnd"/>
      <w:r w:rsidRPr="00EA4E96">
        <w:rPr>
          <w:i/>
          <w:sz w:val="16"/>
          <w:szCs w:val="16"/>
        </w:rPr>
        <w:t>)</w:t>
      </w:r>
    </w:p>
    <w:p w14:paraId="0130B796" w14:textId="77777777" w:rsidR="003D4802" w:rsidRPr="00AE1EF1" w:rsidRDefault="003D4802" w:rsidP="00D97647">
      <w:pPr>
        <w:jc w:val="center"/>
      </w:pPr>
    </w:p>
    <w:p w14:paraId="44FF9CFB" w14:textId="77777777" w:rsidR="003D4802" w:rsidRPr="00D97647" w:rsidRDefault="003D4802" w:rsidP="00D97647">
      <w:r w:rsidRPr="00D97647">
        <w:t>Dział Współpracy Międzynarodowej /</w:t>
      </w:r>
      <w:r>
        <w:t xml:space="preserve">International Relations Office  </w:t>
      </w:r>
      <w:r w:rsidRPr="00D97647">
        <w:t>…………………………………………….</w:t>
      </w:r>
    </w:p>
    <w:p w14:paraId="1D361876" w14:textId="77777777" w:rsidR="003D4802" w:rsidRPr="00F22BB7" w:rsidRDefault="003D4802" w:rsidP="00D97647">
      <w:pPr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</w:t>
      </w:r>
      <w:r w:rsidRPr="00F22BB7">
        <w:rPr>
          <w:sz w:val="16"/>
          <w:szCs w:val="16"/>
        </w:rPr>
        <w:t>(podpis</w:t>
      </w:r>
      <w:r w:rsidR="00F22BB7">
        <w:rPr>
          <w:sz w:val="16"/>
          <w:szCs w:val="16"/>
        </w:rPr>
        <w:t xml:space="preserve"> </w:t>
      </w:r>
      <w:r w:rsidRPr="00F22BB7">
        <w:rPr>
          <w:sz w:val="16"/>
          <w:szCs w:val="16"/>
        </w:rPr>
        <w:t>pracownika/</w:t>
      </w:r>
      <w:proofErr w:type="spellStart"/>
      <w:r w:rsidRPr="00F22BB7">
        <w:rPr>
          <w:sz w:val="16"/>
          <w:szCs w:val="16"/>
        </w:rPr>
        <w:t>employee’s</w:t>
      </w:r>
      <w:proofErr w:type="spellEnd"/>
      <w:r w:rsidRPr="00F22BB7">
        <w:rPr>
          <w:sz w:val="16"/>
          <w:szCs w:val="16"/>
        </w:rPr>
        <w:t xml:space="preserve"> </w:t>
      </w:r>
      <w:proofErr w:type="spellStart"/>
      <w:r w:rsidRPr="00F22BB7">
        <w:rPr>
          <w:sz w:val="16"/>
          <w:szCs w:val="16"/>
        </w:rPr>
        <w:t>signature</w:t>
      </w:r>
      <w:proofErr w:type="spellEnd"/>
      <w:r w:rsidRPr="00F22BB7">
        <w:rPr>
          <w:sz w:val="16"/>
          <w:szCs w:val="16"/>
        </w:rPr>
        <w:t>)</w:t>
      </w:r>
    </w:p>
    <w:p w14:paraId="3F552C8D" w14:textId="77777777" w:rsidR="003D4802" w:rsidRPr="00F22BB7" w:rsidRDefault="003D4802" w:rsidP="0046398E"/>
    <w:p w14:paraId="419AF437" w14:textId="77777777" w:rsidR="003D4802" w:rsidRPr="00F22BB7" w:rsidRDefault="003D4802" w:rsidP="0046398E">
      <w:r w:rsidRPr="00F22BB7">
        <w:t>Dziekanat/</w:t>
      </w:r>
      <w:proofErr w:type="spellStart"/>
      <w:r w:rsidRPr="00F22BB7">
        <w:t>Dean’s</w:t>
      </w:r>
      <w:proofErr w:type="spellEnd"/>
      <w:r w:rsidRPr="00F22BB7">
        <w:t xml:space="preserve"> Office……………………………………………………………………………………………………….</w:t>
      </w:r>
    </w:p>
    <w:p w14:paraId="7097B765" w14:textId="77777777" w:rsidR="003D4802" w:rsidRPr="00F22BB7" w:rsidRDefault="003D4802" w:rsidP="0046398E">
      <w:pPr>
        <w:jc w:val="center"/>
        <w:rPr>
          <w:sz w:val="16"/>
          <w:szCs w:val="16"/>
        </w:rPr>
      </w:pPr>
      <w:r w:rsidRPr="00F22BB7">
        <w:rPr>
          <w:sz w:val="16"/>
          <w:szCs w:val="16"/>
        </w:rPr>
        <w:t>(podpis</w:t>
      </w:r>
      <w:r w:rsidR="00F22BB7" w:rsidRPr="00F22BB7">
        <w:rPr>
          <w:sz w:val="16"/>
          <w:szCs w:val="16"/>
        </w:rPr>
        <w:t xml:space="preserve"> </w:t>
      </w:r>
      <w:r w:rsidRPr="00F22BB7">
        <w:rPr>
          <w:sz w:val="16"/>
          <w:szCs w:val="16"/>
        </w:rPr>
        <w:t>pracownika/</w:t>
      </w:r>
      <w:proofErr w:type="spellStart"/>
      <w:r w:rsidRPr="00F22BB7">
        <w:rPr>
          <w:sz w:val="16"/>
          <w:szCs w:val="16"/>
        </w:rPr>
        <w:t>employee’s</w:t>
      </w:r>
      <w:proofErr w:type="spellEnd"/>
      <w:r w:rsidRPr="00F22BB7">
        <w:rPr>
          <w:sz w:val="16"/>
          <w:szCs w:val="16"/>
        </w:rPr>
        <w:t xml:space="preserve"> </w:t>
      </w:r>
      <w:proofErr w:type="spellStart"/>
      <w:r w:rsidRPr="00F22BB7">
        <w:rPr>
          <w:sz w:val="16"/>
          <w:szCs w:val="16"/>
        </w:rPr>
        <w:t>signature</w:t>
      </w:r>
      <w:proofErr w:type="spellEnd"/>
      <w:r w:rsidRPr="00F22BB7">
        <w:rPr>
          <w:sz w:val="16"/>
          <w:szCs w:val="16"/>
        </w:rPr>
        <w:t>)</w:t>
      </w:r>
    </w:p>
    <w:p w14:paraId="0763A098" w14:textId="77777777" w:rsidR="003D4802" w:rsidRPr="00F22BB7" w:rsidRDefault="003D4802" w:rsidP="0046398E"/>
    <w:sectPr w:rsidR="003D4802" w:rsidRPr="00F22BB7" w:rsidSect="00D313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Tc0MTYwMTOxsDBU0lEKTi0uzszPAykwrAUARli/cywAAAA="/>
  </w:docVars>
  <w:rsids>
    <w:rsidRoot w:val="00CE13B1"/>
    <w:rsid w:val="00070D60"/>
    <w:rsid w:val="00095DFD"/>
    <w:rsid w:val="000A197E"/>
    <w:rsid w:val="00110B3A"/>
    <w:rsid w:val="001169A8"/>
    <w:rsid w:val="00122DC3"/>
    <w:rsid w:val="00156668"/>
    <w:rsid w:val="00196E88"/>
    <w:rsid w:val="001E19B4"/>
    <w:rsid w:val="001E3268"/>
    <w:rsid w:val="001F6893"/>
    <w:rsid w:val="002417C9"/>
    <w:rsid w:val="00292472"/>
    <w:rsid w:val="00353625"/>
    <w:rsid w:val="00393F46"/>
    <w:rsid w:val="003D190E"/>
    <w:rsid w:val="003D4802"/>
    <w:rsid w:val="0046398E"/>
    <w:rsid w:val="005648AC"/>
    <w:rsid w:val="006316C5"/>
    <w:rsid w:val="006A6D2B"/>
    <w:rsid w:val="007969CC"/>
    <w:rsid w:val="00875DDA"/>
    <w:rsid w:val="00894011"/>
    <w:rsid w:val="008D2378"/>
    <w:rsid w:val="00996170"/>
    <w:rsid w:val="00AD0B0B"/>
    <w:rsid w:val="00AE1EF1"/>
    <w:rsid w:val="00B855A7"/>
    <w:rsid w:val="00C24042"/>
    <w:rsid w:val="00CE13B1"/>
    <w:rsid w:val="00CE3C8A"/>
    <w:rsid w:val="00CF32C6"/>
    <w:rsid w:val="00D31321"/>
    <w:rsid w:val="00D97647"/>
    <w:rsid w:val="00E66581"/>
    <w:rsid w:val="00EA4E96"/>
    <w:rsid w:val="00F22BB7"/>
    <w:rsid w:val="00F27F51"/>
    <w:rsid w:val="00F9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77625A9B"/>
  <w15:chartTrackingRefBased/>
  <w15:docId w15:val="{C3FA4157-1EE5-447C-A0A5-B070C1974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6398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834</Characters>
  <Application>Microsoft Office Word</Application>
  <DocSecurity>4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OBIEGOWA DLA STUDENTÓW ZAGRANICZNYCH</vt:lpstr>
    </vt:vector>
  </TitlesOfParts>
  <Company>Microsoft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OBIEGOWA DLA STUDENTÓW ZAGRANICZNYCH</dc:title>
  <dc:subject/>
  <dc:creator>user</dc:creator>
  <cp:keywords/>
  <dc:description/>
  <cp:lastModifiedBy>m.sikora@o365.utp.edu.pl</cp:lastModifiedBy>
  <cp:revision>2</cp:revision>
  <cp:lastPrinted>2022-02-01T10:05:00Z</cp:lastPrinted>
  <dcterms:created xsi:type="dcterms:W3CDTF">2022-06-22T07:40:00Z</dcterms:created>
  <dcterms:modified xsi:type="dcterms:W3CDTF">2022-06-22T07:40:00Z</dcterms:modified>
</cp:coreProperties>
</file>